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CC229" w14:textId="0058D56D" w:rsidR="00F81AE4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Base code </w:t>
      </w:r>
      <w:r w:rsidR="007F44DA"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odel</w:t>
      </w:r>
      <w:r w:rsidR="007F44DA"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EB43252" w14:textId="77777777" w:rsidR="009A70D1" w:rsidRDefault="00F81AE4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ep1: </w:t>
      </w:r>
      <w:r w:rsidR="009A70D1">
        <w:rPr>
          <w:rFonts w:ascii="Times New Roman" w:hAnsi="Times New Roman" w:cs="Times New Roman"/>
          <w:color w:val="000000" w:themeColor="text1"/>
          <w:sz w:val="28"/>
          <w:szCs w:val="28"/>
        </w:rPr>
        <w:t>collect Phishing Attack Dataset from this URL</w:t>
      </w:r>
    </w:p>
    <w:p w14:paraId="37C0C539" w14:textId="0975C999" w:rsidR="00F81AE4" w:rsidRDefault="009A70D1" w:rsidP="00F81AE4"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</w:t>
      </w:r>
      <w:hyperlink r:id="rId4" w:history="1">
        <w:r w:rsidR="00F81AE4">
          <w:rPr>
            <w:rStyle w:val="Hyperlink"/>
          </w:rPr>
          <w:t>Phishing website Detector | Kaggle</w:t>
        </w:r>
      </w:hyperlink>
    </w:p>
    <w:p w14:paraId="2B7677E9" w14:textId="546D0792" w:rsidR="00F81AE4" w:rsidRDefault="00F81AE4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ep2: Data </w:t>
      </w:r>
      <w:r w:rsidR="00D758EA"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pre-processing</w:t>
      </w:r>
    </w:p>
    <w:p w14:paraId="45BA0B04" w14:textId="63862A4C" w:rsidR="008F350F" w:rsidRPr="00AA42D3" w:rsidRDefault="008F350F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tep3: feature selection with PCA</w:t>
      </w:r>
    </w:p>
    <w:p w14:paraId="7AE2F032" w14:textId="59CC1E43" w:rsidR="00F81AE4" w:rsidRPr="00AA42D3" w:rsidRDefault="00F81AE4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Step</w:t>
      </w:r>
      <w:r w:rsidR="00654198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D758EA"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Model</w:t>
      </w:r>
      <w:r w:rsidR="00D758E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D758EA" w:rsidRPr="00FD6F25">
        <w:rPr>
          <w:rFonts w:ascii="Times New Roman" w:hAnsi="Times New Roman" w:cs="Times New Roman"/>
          <w:color w:val="000000" w:themeColor="text1"/>
          <w:sz w:val="28"/>
          <w:szCs w:val="28"/>
        </w:rPr>
        <w:t>Random Forest</w:t>
      </w:r>
      <w:r w:rsidR="008F350F" w:rsidRPr="00FD6F2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lassifier</w:t>
      </w:r>
    </w:p>
    <w:p w14:paraId="59E9C52E" w14:textId="77777777" w:rsidR="009A70D1" w:rsidRDefault="00F81AE4" w:rsidP="009A70D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posed code model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p w14:paraId="2E87BE14" w14:textId="4B2808E3" w:rsidR="009A70D1" w:rsidRDefault="00F81AE4" w:rsidP="009A70D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ep1: </w:t>
      </w:r>
      <w:r w:rsidR="009A70D1">
        <w:rPr>
          <w:rFonts w:ascii="Times New Roman" w:hAnsi="Times New Roman" w:cs="Times New Roman"/>
          <w:color w:val="000000" w:themeColor="text1"/>
          <w:sz w:val="28"/>
          <w:szCs w:val="28"/>
        </w:rPr>
        <w:t>collect Phishing Attack Dataset from this URL</w:t>
      </w:r>
    </w:p>
    <w:p w14:paraId="09DAA1C2" w14:textId="77777777" w:rsidR="009A70D1" w:rsidRDefault="009A70D1" w:rsidP="009A70D1"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 </w:t>
      </w:r>
      <w:hyperlink r:id="rId5" w:history="1">
        <w:r>
          <w:rPr>
            <w:rStyle w:val="Hyperlink"/>
          </w:rPr>
          <w:t>Phishing website Detector | Kaggle</w:t>
        </w:r>
      </w:hyperlink>
    </w:p>
    <w:p w14:paraId="12154FB1" w14:textId="783E51F2" w:rsidR="00F81AE4" w:rsidRDefault="00F81AE4" w:rsidP="009A70D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Step2: Data pre-processing</w:t>
      </w:r>
    </w:p>
    <w:p w14:paraId="569EEF79" w14:textId="1AADFBAE" w:rsidR="00F81AE4" w:rsidRPr="00AA42D3" w:rsidRDefault="00F81AE4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tep3: Feature selection </w:t>
      </w:r>
      <w:r w:rsidR="0053206F">
        <w:rPr>
          <w:rFonts w:ascii="Times New Roman" w:hAnsi="Times New Roman" w:cs="Times New Roman"/>
          <w:color w:val="000000" w:themeColor="text1"/>
          <w:sz w:val="28"/>
          <w:szCs w:val="28"/>
        </w:rPr>
        <w:t>SFS with random forest classifier</w:t>
      </w:r>
    </w:p>
    <w:p w14:paraId="2A55DB50" w14:textId="3225A3B6" w:rsidR="00F81AE4" w:rsidRPr="00AA42D3" w:rsidRDefault="00F81AE4" w:rsidP="00F81AE4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Step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: Model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="0053206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  <w:t>Xgbhoost classifier</w:t>
      </w:r>
      <w:r w:rsidRPr="00AA42D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  <w:t xml:space="preserve">, 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Light Gradient Boosted Machine</w:t>
      </w:r>
    </w:p>
    <w:p w14:paraId="6902B5DD" w14:textId="2CA4CC9E" w:rsidR="00F81AE4" w:rsidRPr="00AA42D3" w:rsidRDefault="00BE7FC1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Base code: </w:t>
      </w:r>
    </w:p>
    <w:p w14:paraId="2807DD3E" w14:textId="77777777" w:rsidR="00F81AE4" w:rsidRPr="00AA42D3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llect dataset</w:t>
      </w:r>
    </w:p>
    <w:p w14:paraId="50BF53F6" w14:textId="17077D56" w:rsidR="00F81AE4" w:rsidRPr="00AA42D3" w:rsidRDefault="00F81AE4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hishing attack 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dataset collected from Kaggle</w:t>
      </w:r>
    </w:p>
    <w:p w14:paraId="5704E64C" w14:textId="1B9ECCC6" w:rsidR="00F81AE4" w:rsidRPr="00AA42D3" w:rsidRDefault="00B70DE1" w:rsidP="00F81AE4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70DE1">
        <w:rPr>
          <w:rFonts w:ascii="Times New Roman" w:hAnsi="Times New Roman" w:cs="Times New Roman"/>
          <w:color w:val="000000" w:themeColor="text1"/>
          <w:sz w:val="28"/>
          <w:szCs w:val="28"/>
        </w:rPr>
        <w:drawing>
          <wp:inline distT="0" distB="0" distL="0" distR="0" wp14:anchorId="36227DCE" wp14:editId="673CD269">
            <wp:extent cx="5731510" cy="20916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348DA" w14:textId="4A96E42F" w:rsidR="00BE7FC1" w:rsidRDefault="00F81AE4" w:rsidP="00BE7FC1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riginal </w:t>
      </w:r>
      <w:r w:rsidR="00B70DE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hishing attack</w:t>
      </w: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B70DE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set</w:t>
      </w:r>
    </w:p>
    <w:p w14:paraId="19BCB791" w14:textId="77777777" w:rsidR="00BE7FC1" w:rsidRDefault="00BE7FC1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24A416" w14:textId="77777777" w:rsidR="00FB63AD" w:rsidRDefault="00FB63AD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91BF527" w14:textId="77777777" w:rsidR="00FB63AD" w:rsidRDefault="00FB63AD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059BFF8" w14:textId="77777777" w:rsidR="00FB63AD" w:rsidRDefault="00FB63AD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2618F55" w14:textId="77777777" w:rsidR="00FB63AD" w:rsidRDefault="00FB63AD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419AA5" w14:textId="4E26679B" w:rsidR="00BE7FC1" w:rsidRPr="00AA42D3" w:rsidRDefault="00562B9D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Data pre-</w:t>
      </w:r>
      <w:r w:rsidR="00CA65B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cessing</w:t>
      </w:r>
    </w:p>
    <w:p w14:paraId="4A2CA84E" w14:textId="6060BC4E" w:rsidR="00BE7FC1" w:rsidRPr="00AA42D3" w:rsidRDefault="00BE7FC1" w:rsidP="00BE7F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A24D80C" wp14:editId="52B1966C">
            <wp:extent cx="5731510" cy="115316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3D1AE" w14:textId="73207108" w:rsidR="00F81AE4" w:rsidRPr="00AA42D3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B213A6D" w14:textId="692A5BEB" w:rsidR="008E3E55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rop Index column</w:t>
      </w:r>
    </w:p>
    <w:p w14:paraId="19152588" w14:textId="77777777" w:rsidR="00D07651" w:rsidRDefault="00D07651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B2C6B1" w14:textId="449A292C" w:rsidR="00F81AE4" w:rsidRPr="00AA42D3" w:rsidRDefault="00D07651" w:rsidP="00D07651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    </w:t>
      </w:r>
      <w:r w:rsidR="008E3E55"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A80235F" wp14:editId="1178EE27">
            <wp:extent cx="3086100" cy="3181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6260" cy="318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3E55"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C73CCAA" wp14:editId="28EFFFA7">
            <wp:extent cx="3035300" cy="25273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5457" cy="252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3BDB" w14:textId="77777777" w:rsidR="00F81AE4" w:rsidRPr="00AA42D3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heck null value</w:t>
      </w:r>
    </w:p>
    <w:p w14:paraId="3D6E2C4E" w14:textId="67551B1E" w:rsidR="00F81AE4" w:rsidRPr="00AA42D3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EA13091" w14:textId="3E8F1123" w:rsidR="00F81AE4" w:rsidRPr="00AA42D3" w:rsidRDefault="00BE7FC1" w:rsidP="00F81AE4">
      <w:pPr>
        <w:shd w:val="clear" w:color="auto" w:fill="FFFFFE"/>
        <w:spacing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BE7FC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11913A9E" wp14:editId="0B827D25">
            <wp:extent cx="3740342" cy="28639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40342" cy="286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97A4" w14:textId="157E739C" w:rsidR="00F81AE4" w:rsidRPr="00AA42D3" w:rsidRDefault="00BE7FC1" w:rsidP="00F81AE4">
      <w:pPr>
        <w:shd w:val="clear" w:color="auto" w:fill="FFFFFE"/>
        <w:spacing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Fig.1</w:t>
      </w:r>
    </w:p>
    <w:p w14:paraId="05E6E8F7" w14:textId="2F25DD19" w:rsidR="00F81AE4" w:rsidRDefault="00BE7FC1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E7FC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-1 and 1. As a result, -1 denotes phishing websites and 1 denotes legitimate websites.</w:t>
      </w:r>
    </w:p>
    <w:p w14:paraId="5A9FCF1D" w14:textId="0916C3D4" w:rsidR="00BE7FC1" w:rsidRPr="00AA42D3" w:rsidRDefault="00F53471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5347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9635DF4" wp14:editId="04182D7D">
            <wp:extent cx="2724290" cy="387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FD35" w14:textId="77DAFD01" w:rsidR="00F81AE4" w:rsidRPr="00AA42D3" w:rsidRDefault="00F81AE4" w:rsidP="00F81AE4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Dataset </w:t>
      </w: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split into train and test set</w:t>
      </w:r>
    </w:p>
    <w:p w14:paraId="4EEA9A2B" w14:textId="0881FFDF" w:rsidR="00F81AE4" w:rsidRPr="00AA42D3" w:rsidRDefault="00F53471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Feature selection: PCA </w:t>
      </w:r>
    </w:p>
    <w:p w14:paraId="19293B24" w14:textId="77777777" w:rsidR="00F81AE4" w:rsidRPr="00AA42D3" w:rsidRDefault="00F81AE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DCE8D8C" w14:textId="7E41C4EE" w:rsidR="00F81AE4" w:rsidRDefault="00F53471" w:rsidP="00F53471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F5347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1DBA6D29" wp14:editId="018EF6A4">
            <wp:extent cx="2571750" cy="23749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71884" cy="237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CE422" w14:textId="0A19F0C0" w:rsidR="00F53471" w:rsidRPr="00AA42D3" w:rsidRDefault="00F53471" w:rsidP="00F53471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Feature selection PCA</w:t>
      </w:r>
    </w:p>
    <w:p w14:paraId="581919E9" w14:textId="23CD1C57" w:rsidR="00F81AE4" w:rsidRDefault="000E7475" w:rsidP="000E7475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0E747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drawing>
          <wp:inline distT="0" distB="0" distL="0" distR="0" wp14:anchorId="5EB7F288" wp14:editId="51E0453D">
            <wp:extent cx="4324572" cy="326406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4572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EDA8" w14:textId="18CE63F7" w:rsidR="000E7475" w:rsidRDefault="000E7475" w:rsidP="000E7475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Two principal Component </w:t>
      </w:r>
    </w:p>
    <w:p w14:paraId="40DDC429" w14:textId="16BB3309" w:rsidR="00A71891" w:rsidRDefault="00A71891" w:rsidP="000E7475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26A1A774" w14:textId="2D1C279B" w:rsidR="00A71891" w:rsidRDefault="00A71891" w:rsidP="000E7475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A7189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1AC18CC8" wp14:editId="0E42A0B6">
            <wp:extent cx="3549832" cy="29402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9832" cy="294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35B5" w14:textId="50E4195F" w:rsidR="00A71891" w:rsidRPr="00AA42D3" w:rsidRDefault="00A71891" w:rsidP="000E7475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3D Scatter by PCA</w:t>
      </w:r>
    </w:p>
    <w:p w14:paraId="5603E89E" w14:textId="77777777" w:rsidR="00F81AE4" w:rsidRPr="00AA42D3" w:rsidRDefault="00F81AE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77E32A3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2F3F086D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1340B16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48B78EB9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0CE2FF6A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28132E84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3A8D167F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3A9C403E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84FD947" w14:textId="77777777" w:rsidR="00A62304" w:rsidRDefault="00A6230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EFFE198" w14:textId="4E99A295" w:rsidR="00F81AE4" w:rsidRDefault="00F81AE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t>Model:  </w:t>
      </w:r>
      <w:r w:rsidR="0052369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Random Forest</w:t>
      </w:r>
      <w:r w:rsidR="00A62304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</w:t>
      </w: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Classifier</w:t>
      </w:r>
    </w:p>
    <w:p w14:paraId="76FF1AEC" w14:textId="7B358533" w:rsidR="00523697" w:rsidRPr="00AA42D3" w:rsidRDefault="00523697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52369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4F43E28C" wp14:editId="7A56F9C9">
            <wp:extent cx="5715294" cy="55247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55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E6925" w14:textId="0A4F6F2F" w:rsidR="00F81AE4" w:rsidRPr="00AA42D3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194A40F" w14:textId="77777777" w:rsidR="00F81AE4" w:rsidRPr="00AA42D3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assification report display, precision, recall. F1-score, support</w:t>
      </w:r>
    </w:p>
    <w:p w14:paraId="2E669157" w14:textId="77777777" w:rsidR="00F81AE4" w:rsidRPr="00AA42D3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</w:p>
    <w:p w14:paraId="2FE291CB" w14:textId="359D884B" w:rsidR="00F81AE4" w:rsidRPr="00AA42D3" w:rsidRDefault="00523697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369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7827A70" wp14:editId="63A008AE">
            <wp:extent cx="3911801" cy="309260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339D" w14:textId="77777777" w:rsidR="00B95058" w:rsidRDefault="00B95058" w:rsidP="00523697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Random forest</w:t>
      </w:r>
      <w:r w:rsidR="0052369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</w:t>
      </w:r>
      <w:r w:rsidR="00F81AE4"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Classifier Confusion Matrix</w:t>
      </w:r>
    </w:p>
    <w:p w14:paraId="0EDB0372" w14:textId="44476395" w:rsidR="00B95058" w:rsidRDefault="00B95058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4F9EF4A5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7C26C3C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BFB59EB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4E2A76C5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0945AB78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0A8489F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349AED87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1A27EF1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6E7806C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CFB441E" w14:textId="77777777" w:rsidR="001F1B8A" w:rsidRDefault="001F1B8A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01C43741" w14:textId="4E712F0E" w:rsidR="00EC7525" w:rsidRDefault="00EC7525" w:rsidP="00B95058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t xml:space="preserve">Proposed code: </w:t>
      </w:r>
    </w:p>
    <w:p w14:paraId="4C915910" w14:textId="77777777" w:rsidR="00EC7525" w:rsidRPr="00AA42D3" w:rsidRDefault="00EC7525" w:rsidP="00EC752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llect dataset</w:t>
      </w:r>
    </w:p>
    <w:p w14:paraId="7F12A1C3" w14:textId="77777777" w:rsidR="00EC7525" w:rsidRPr="00AA42D3" w:rsidRDefault="00EC7525" w:rsidP="00EC752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hishing attack </w:t>
      </w:r>
      <w:r w:rsidRPr="00AA42D3">
        <w:rPr>
          <w:rFonts w:ascii="Times New Roman" w:hAnsi="Times New Roman" w:cs="Times New Roman"/>
          <w:color w:val="000000" w:themeColor="text1"/>
          <w:sz w:val="28"/>
          <w:szCs w:val="28"/>
        </w:rPr>
        <w:t>dataset collected from Kaggle</w:t>
      </w:r>
    </w:p>
    <w:p w14:paraId="08D4A5B6" w14:textId="77777777" w:rsidR="00EC7525" w:rsidRPr="00AA42D3" w:rsidRDefault="00EC7525" w:rsidP="00EC7525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70DE1">
        <w:rPr>
          <w:rFonts w:ascii="Times New Roman" w:hAnsi="Times New Roman" w:cs="Times New Roman"/>
          <w:color w:val="000000" w:themeColor="text1"/>
          <w:sz w:val="28"/>
          <w:szCs w:val="28"/>
        </w:rPr>
        <w:drawing>
          <wp:inline distT="0" distB="0" distL="0" distR="0" wp14:anchorId="156D27A4" wp14:editId="17968AC8">
            <wp:extent cx="5731510" cy="2091690"/>
            <wp:effectExtent l="0" t="0" r="254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5F1EF" w14:textId="77777777" w:rsidR="00EC7525" w:rsidRDefault="00EC7525" w:rsidP="00EC752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riginal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hishing attack</w:t>
      </w: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set</w:t>
      </w:r>
    </w:p>
    <w:p w14:paraId="707F4E37" w14:textId="77777777" w:rsidR="00EC7525" w:rsidRDefault="00EC7525" w:rsidP="00EC752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E87F80" w14:textId="4952C86F" w:rsidR="00EC7525" w:rsidRPr="00AA42D3" w:rsidRDefault="00EC7525" w:rsidP="00EC752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 pre-</w:t>
      </w:r>
      <w:r w:rsidR="00EC346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e-processing</w:t>
      </w:r>
    </w:p>
    <w:p w14:paraId="18704485" w14:textId="77777777" w:rsidR="00EC7525" w:rsidRPr="00AA42D3" w:rsidRDefault="00EC7525" w:rsidP="00EC752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556EA16" wp14:editId="725EEFC8">
            <wp:extent cx="5731510" cy="1153160"/>
            <wp:effectExtent l="0" t="0" r="2540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4ED3" w14:textId="77777777" w:rsidR="00EC7525" w:rsidRPr="00AA42D3" w:rsidRDefault="00EC7525" w:rsidP="00EC752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39CA73" w14:textId="77777777" w:rsidR="00EC7525" w:rsidRDefault="00EC7525" w:rsidP="00EC752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rop Index column</w:t>
      </w:r>
    </w:p>
    <w:p w14:paraId="1318506F" w14:textId="77777777" w:rsidR="00EC7525" w:rsidRDefault="00EC7525" w:rsidP="00EC752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6D25DB6" w14:textId="77777777" w:rsidR="00EC7525" w:rsidRPr="00AA42D3" w:rsidRDefault="00EC7525" w:rsidP="00EC752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     </w:t>
      </w:r>
      <w:r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F21C8C9" wp14:editId="29D694A9">
            <wp:extent cx="3086100" cy="24892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6265" cy="248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E3E5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6C1D2D6" wp14:editId="03B840AA">
            <wp:extent cx="3035300" cy="193675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35458" cy="193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C91C" w14:textId="078A53FD" w:rsidR="00EC7525" w:rsidRDefault="00EC7525" w:rsidP="00EC752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heck null value</w:t>
      </w:r>
    </w:p>
    <w:p w14:paraId="027B658C" w14:textId="77777777" w:rsidR="00C86E2D" w:rsidRDefault="00C86E2D" w:rsidP="00B352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BCAAFB" w14:textId="77777777" w:rsidR="00C86E2D" w:rsidRDefault="00C86E2D" w:rsidP="00B352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0C4D11F" w14:textId="52F366D4" w:rsidR="00B352C1" w:rsidRDefault="00B352C1" w:rsidP="00B352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eature selection: Sfs with random forest classifier</w:t>
      </w:r>
    </w:p>
    <w:p w14:paraId="2ABBA964" w14:textId="349D55C4" w:rsidR="00B352C1" w:rsidRDefault="00B352C1" w:rsidP="00B352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Step1: </w:t>
      </w:r>
      <w:r w:rsidR="00736B4F" w:rsidRPr="00736B4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 will only utilize numerical variables to choose numerical columns</w:t>
      </w:r>
    </w:p>
    <w:p w14:paraId="3C55D2FA" w14:textId="75E4817B" w:rsidR="00B352C1" w:rsidRDefault="00B352C1" w:rsidP="00B352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352C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CF1FC0A" wp14:editId="49A6ED40">
            <wp:extent cx="5731510" cy="112966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5015" w14:textId="2421F59A" w:rsidR="00736B4F" w:rsidRPr="00AA42D3" w:rsidRDefault="00736B4F" w:rsidP="00736B4F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vert float value into </w:t>
      </w:r>
      <w:r w:rsidR="00C86E2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n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teger</w:t>
      </w:r>
    </w:p>
    <w:p w14:paraId="17713935" w14:textId="77777777" w:rsidR="00736B4F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Step2: split dataset into training and testing part</w:t>
      </w:r>
    </w:p>
    <w:p w14:paraId="21FFF4C3" w14:textId="6DAC72C1" w:rsidR="00F81AE4" w:rsidRDefault="00F81AE4" w:rsidP="00736B4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br/>
      </w:r>
      <w:r w:rsidR="00B352C1" w:rsidRPr="00B352C1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461D379F" wp14:editId="69EBABE5">
            <wp:extent cx="2514729" cy="31116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472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B416A" w14:textId="29C9372E" w:rsidR="00736B4F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9C0CA21" w14:textId="77777777" w:rsidR="00736B4F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Step3: </w:t>
      </w:r>
    </w:p>
    <w:p w14:paraId="4A912778" w14:textId="2C06047F" w:rsidR="00736B4F" w:rsidRPr="00AA42D3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1) find out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correlated features</w:t>
      </w:r>
    </w:p>
    <w:p w14:paraId="2756B7FA" w14:textId="150A022C" w:rsidR="00736B4F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2) 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removed 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correlated features</w:t>
      </w:r>
    </w:p>
    <w:p w14:paraId="3C021CC3" w14:textId="5C3CC759" w:rsidR="00736B4F" w:rsidRDefault="00736B4F" w:rsidP="00736B4F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36D7FD0B" wp14:editId="171358A7">
            <wp:extent cx="2235315" cy="57152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88284" w14:textId="4FEB0FCA" w:rsidR="00736B4F" w:rsidRDefault="00736B4F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Select 26 feature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. 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Next, we'll create a classifier and a </w:t>
      </w:r>
      <w:r w:rsidR="009D267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sequential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forward feature selector </w:t>
      </w:r>
      <w:r w:rsidR="00D5715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with </w:t>
      </w:r>
      <w:r w:rsidR="009D267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a </w:t>
      </w:r>
      <w:r w:rsidR="00D5715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random forest classifier</w:t>
      </w:r>
      <w:r w:rsidRPr="00736B4F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.</w:t>
      </w:r>
    </w:p>
    <w:p w14:paraId="07C98DBB" w14:textId="55520FDF" w:rsidR="009D2676" w:rsidRPr="00AA42D3" w:rsidRDefault="009D2676" w:rsidP="00736B4F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9D2676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4837D320" wp14:editId="45BC57FD">
            <wp:extent cx="5731510" cy="136080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9269" w14:textId="613062DD" w:rsidR="00F81AE4" w:rsidRDefault="009D2676" w:rsidP="009D2676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ab/>
        <w:t xml:space="preserve">Feature Selected </w:t>
      </w:r>
    </w:p>
    <w:p w14:paraId="03180DFA" w14:textId="77777777" w:rsidR="00160CC0" w:rsidRDefault="00160CC0" w:rsidP="009D2676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184DACCD" w14:textId="409C8981" w:rsidR="00160CC0" w:rsidRDefault="00465895" w:rsidP="009D2676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Again, </w:t>
      </w:r>
      <w:r w:rsidR="00160CC0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working for model with </w:t>
      </w:r>
      <w:r w:rsidR="00E159A4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important</w:t>
      </w:r>
      <w:r w:rsidR="00160CC0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feature</w:t>
      </w:r>
    </w:p>
    <w:p w14:paraId="72DEC7B3" w14:textId="65AEEC7C" w:rsidR="00160CC0" w:rsidRDefault="00160CC0" w:rsidP="009D2676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Step1: upload an original dataset and select important </w:t>
      </w:r>
      <w:r w:rsidR="009742E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feature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</w:t>
      </w:r>
      <w:r w:rsidR="009742E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to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find out using Sfs with random forest classifier </w:t>
      </w:r>
      <w:r w:rsidR="009742EC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to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make a new CSV file.</w:t>
      </w:r>
    </w:p>
    <w:p w14:paraId="6EDCAB70" w14:textId="4E8E48A7" w:rsidR="00160CC0" w:rsidRDefault="00160CC0" w:rsidP="009D2676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160CC0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56ED3A4E" wp14:editId="2F3CE79D">
            <wp:extent cx="5731510" cy="129730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6079C" w14:textId="339DE0F0" w:rsidR="00160CC0" w:rsidRDefault="00160CC0" w:rsidP="00160CC0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New feature selected</w:t>
      </w:r>
    </w:p>
    <w:p w14:paraId="10DD119E" w14:textId="384A42A9" w:rsidR="00544B4A" w:rsidRPr="00544B4A" w:rsidRDefault="00544B4A" w:rsidP="00544B4A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Unbalanced target value, </w:t>
      </w:r>
      <w:r w:rsidR="00C9043F" w:rsidRPr="00544B4A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as</w:t>
      </w:r>
      <w:r w:rsidRPr="00544B4A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you can see from the figure above, there are two target values:</w:t>
      </w:r>
    </w:p>
    <w:p w14:paraId="4ACB17ED" w14:textId="188D7B93" w:rsidR="00544B4A" w:rsidRDefault="00544B4A" w:rsidP="00544B4A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544B4A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-1 and 1. As a result, -1 denotes phishing websites and 1 denotes legitimate websites.</w:t>
      </w:r>
    </w:p>
    <w:p w14:paraId="5916FC86" w14:textId="17129272" w:rsidR="00544B4A" w:rsidRDefault="00544B4A" w:rsidP="00544B4A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544B4A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drawing>
          <wp:inline distT="0" distB="0" distL="0" distR="0" wp14:anchorId="01E55FA4" wp14:editId="5DAB4366">
            <wp:extent cx="4019550" cy="21526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9761" cy="215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EC4A" w14:textId="1346F500" w:rsidR="00465895" w:rsidRDefault="00465895" w:rsidP="00465895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For balanced dataset, I used SMOTE technique</w:t>
      </w:r>
    </w:p>
    <w:p w14:paraId="2431CA35" w14:textId="0E4582E3" w:rsidR="00465895" w:rsidRDefault="00465895" w:rsidP="00465895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46589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3F3A8686" wp14:editId="562292D2">
            <wp:extent cx="4102100" cy="2241261"/>
            <wp:effectExtent l="0" t="0" r="0" b="69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08227" cy="224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B0859" w14:textId="1E8C333C" w:rsidR="00465895" w:rsidRDefault="00465895" w:rsidP="00465895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039646AA" w14:textId="5FEE637E" w:rsidR="00465895" w:rsidRDefault="00465895" w:rsidP="00465895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Model: </w:t>
      </w:r>
      <w:r w:rsidR="00FD6F25" w:rsidRPr="00FD6F2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XGBClassifier </w:t>
      </w:r>
    </w:p>
    <w:p w14:paraId="0559124C" w14:textId="3AE40F03" w:rsidR="00465895" w:rsidRDefault="00465895" w:rsidP="00465895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46589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56D8B750" wp14:editId="52FD5FFD">
            <wp:extent cx="5473981" cy="520727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73981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12482" w14:textId="200B41DC" w:rsidR="00CA65B1" w:rsidRPr="00AA42D3" w:rsidRDefault="00CA65B1" w:rsidP="00CA65B1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assification report displa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, </w:t>
      </w:r>
      <w:r w:rsidR="006F248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ccuracy, </w:t>
      </w:r>
      <w:r w:rsidR="006F2489"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ecision</w:t>
      </w: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, recall. F1-score, support</w:t>
      </w:r>
    </w:p>
    <w:p w14:paraId="37CE9E21" w14:textId="77777777" w:rsidR="00FD6F25" w:rsidRDefault="00FD6F25" w:rsidP="00465895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A570D42" w14:textId="6AEA5D73" w:rsidR="00FD6F25" w:rsidRDefault="00FD6F25" w:rsidP="00FD6F25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FD6F2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drawing>
          <wp:inline distT="0" distB="0" distL="0" distR="0" wp14:anchorId="1E4AA9BE" wp14:editId="315E99E4">
            <wp:extent cx="4426177" cy="276874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26177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E72" w14:textId="30C754CA" w:rsidR="006F2489" w:rsidRDefault="006F2489" w:rsidP="006F2489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Xgbhoost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</w:t>
      </w: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Classifier Confusion Matrix</w:t>
      </w:r>
    </w:p>
    <w:p w14:paraId="7C8A17A8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03F87AEE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3DE01133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2B1759B4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90646D5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1657AB0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34EF9F58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A613429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E94D19D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0F4F793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BD81A3A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57B2B66D" w14:textId="77777777" w:rsidR="00CE7AF1" w:rsidRDefault="00CE7AF1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6A0CA4AE" w14:textId="7E0D4AF6" w:rsidR="00FA3115" w:rsidRDefault="00FA3115" w:rsidP="00FA3115">
      <w:pP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LGBM Classifier:</w:t>
      </w:r>
    </w:p>
    <w:p w14:paraId="3C0FFE63" w14:textId="565C0FE2" w:rsidR="006F2489" w:rsidRDefault="00FA3115" w:rsidP="00FD6F25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FA311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drawing>
          <wp:inline distT="0" distB="0" distL="0" distR="0" wp14:anchorId="67242AA4" wp14:editId="7184BBA1">
            <wp:extent cx="4915153" cy="501676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15153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D27E9" w14:textId="77777777" w:rsidR="00FA3115" w:rsidRPr="00AA42D3" w:rsidRDefault="00FA3115" w:rsidP="00FA3115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assification report displa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, Accuracy, </w:t>
      </w: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ecision, recall. F1-score, support</w:t>
      </w:r>
    </w:p>
    <w:p w14:paraId="24DA3056" w14:textId="7E007D4B" w:rsidR="00FA3115" w:rsidRDefault="00FA3115" w:rsidP="00FD6F25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 w:rsidRPr="00FA3115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lastRenderedPageBreak/>
        <w:drawing>
          <wp:inline distT="0" distB="0" distL="0" distR="0" wp14:anchorId="26679F4F" wp14:editId="70575BEF">
            <wp:extent cx="4172164" cy="2997354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2997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9625" w14:textId="3F94FB86" w:rsidR="00FA3115" w:rsidRDefault="00FA3115" w:rsidP="00FA3115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LGBM Classifier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 xml:space="preserve"> </w:t>
      </w:r>
      <w:r w:rsidRPr="00AA42D3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  <w:t>Confusion Matrix</w:t>
      </w:r>
    </w:p>
    <w:p w14:paraId="73D39104" w14:textId="77777777" w:rsidR="00FA3115" w:rsidRDefault="00FA3115" w:rsidP="00FD6F25">
      <w:pPr>
        <w:tabs>
          <w:tab w:val="left" w:pos="3950"/>
        </w:tabs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4A7FDB19" w14:textId="77777777" w:rsidR="00544B4A" w:rsidRPr="00AA42D3" w:rsidRDefault="00544B4A" w:rsidP="00544B4A">
      <w:pPr>
        <w:tabs>
          <w:tab w:val="left" w:pos="3950"/>
        </w:tabs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lang w:eastAsia="en-IN" w:bidi="ar-SA"/>
        </w:rPr>
      </w:pPr>
    </w:p>
    <w:p w14:paraId="7ACBFDC7" w14:textId="77777777" w:rsidR="00F81AE4" w:rsidRPr="00AA42D3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42D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posed Model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6"/>
        <w:gridCol w:w="1851"/>
        <w:gridCol w:w="1559"/>
        <w:gridCol w:w="4160"/>
      </w:tblGrid>
      <w:tr w:rsidR="00F81AE4" w:rsidRPr="00AA42D3" w14:paraId="0B7ABD2C" w14:textId="77777777" w:rsidTr="00B95058">
        <w:tc>
          <w:tcPr>
            <w:tcW w:w="3297" w:type="dxa"/>
            <w:gridSpan w:val="2"/>
          </w:tcPr>
          <w:p w14:paraId="1DA06499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Based code</w:t>
            </w:r>
          </w:p>
        </w:tc>
        <w:tc>
          <w:tcPr>
            <w:tcW w:w="5719" w:type="dxa"/>
            <w:gridSpan w:val="2"/>
          </w:tcPr>
          <w:p w14:paraId="2D400133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Proposed code</w:t>
            </w:r>
          </w:p>
        </w:tc>
      </w:tr>
      <w:tr w:rsidR="00F81AE4" w:rsidRPr="00AA42D3" w14:paraId="7D707AEA" w14:textId="77777777" w:rsidTr="00B95058">
        <w:tc>
          <w:tcPr>
            <w:tcW w:w="1446" w:type="dxa"/>
          </w:tcPr>
          <w:p w14:paraId="7EB80AEF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  <w:p w14:paraId="75887DBD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Result</w:t>
            </w:r>
          </w:p>
        </w:tc>
        <w:tc>
          <w:tcPr>
            <w:tcW w:w="1851" w:type="dxa"/>
          </w:tcPr>
          <w:p w14:paraId="104CB2E0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 xml:space="preserve"> </w:t>
            </w:r>
          </w:p>
          <w:p w14:paraId="6976EE8C" w14:textId="0FFBFA3F" w:rsidR="00F81AE4" w:rsidRPr="00AA42D3" w:rsidRDefault="00FA3115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andom forest classifier</w:t>
            </w:r>
          </w:p>
        </w:tc>
        <w:tc>
          <w:tcPr>
            <w:tcW w:w="1559" w:type="dxa"/>
          </w:tcPr>
          <w:p w14:paraId="12AA7363" w14:textId="77777777" w:rsidR="00F81AE4" w:rsidRPr="00AA42D3" w:rsidRDefault="00F81AE4" w:rsidP="009E4EE7">
            <w:pPr>
              <w:shd w:val="clear" w:color="auto" w:fill="FFFFFE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  <w:p w14:paraId="3019607A" w14:textId="3C8A627E" w:rsidR="00F81AE4" w:rsidRPr="00AA42D3" w:rsidRDefault="00FA3115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>
              <w:rPr>
                <w:rStyle w:val="Strong"/>
                <w:shd w:val="clear" w:color="auto" w:fill="FFFFFF"/>
              </w:rPr>
              <w:t>Xgbhoost classifier</w:t>
            </w:r>
          </w:p>
        </w:tc>
        <w:tc>
          <w:tcPr>
            <w:tcW w:w="4160" w:type="dxa"/>
          </w:tcPr>
          <w:p w14:paraId="5896F50C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  <w:p w14:paraId="3243A733" w14:textId="77777777" w:rsidR="00F81AE4" w:rsidRPr="00E73947" w:rsidRDefault="00F81AE4" w:rsidP="009E4EE7">
            <w:pPr>
              <w:shd w:val="clear" w:color="auto" w:fill="FFFFFE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E7394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lang w:eastAsia="en-IN" w:bidi="ar-SA"/>
              </w:rPr>
              <w:t>Light Gradient Boosted Machine</w:t>
            </w:r>
          </w:p>
          <w:p w14:paraId="68722132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</w:tc>
      </w:tr>
      <w:tr w:rsidR="00F81AE4" w:rsidRPr="00AA42D3" w14:paraId="1E95A197" w14:textId="77777777" w:rsidTr="00B95058">
        <w:tc>
          <w:tcPr>
            <w:tcW w:w="1446" w:type="dxa"/>
          </w:tcPr>
          <w:p w14:paraId="5F285798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Accuracy</w:t>
            </w:r>
          </w:p>
        </w:tc>
        <w:tc>
          <w:tcPr>
            <w:tcW w:w="1851" w:type="dxa"/>
          </w:tcPr>
          <w:p w14:paraId="29B55456" w14:textId="7C6956CE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BD6EF9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4</w:t>
            </w: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%</w:t>
            </w:r>
          </w:p>
        </w:tc>
        <w:tc>
          <w:tcPr>
            <w:tcW w:w="1559" w:type="dxa"/>
          </w:tcPr>
          <w:p w14:paraId="2C713339" w14:textId="7630811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15677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8</w:t>
            </w: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%</w:t>
            </w:r>
          </w:p>
        </w:tc>
        <w:tc>
          <w:tcPr>
            <w:tcW w:w="4160" w:type="dxa"/>
          </w:tcPr>
          <w:p w14:paraId="0DC6CC3B" w14:textId="7A7E6D24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623945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7</w:t>
            </w: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%</w:t>
            </w:r>
          </w:p>
        </w:tc>
      </w:tr>
      <w:tr w:rsidR="00F81AE4" w:rsidRPr="00AA42D3" w14:paraId="68AE52A5" w14:textId="77777777" w:rsidTr="00B95058">
        <w:trPr>
          <w:trHeight w:val="1098"/>
        </w:trPr>
        <w:tc>
          <w:tcPr>
            <w:tcW w:w="1446" w:type="dxa"/>
          </w:tcPr>
          <w:p w14:paraId="6D64F37F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  <w:p w14:paraId="54DE4094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precision</w:t>
            </w:r>
          </w:p>
        </w:tc>
        <w:tc>
          <w:tcPr>
            <w:tcW w:w="1851" w:type="dxa"/>
          </w:tcPr>
          <w:p w14:paraId="6D6047E7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</w:p>
          <w:p w14:paraId="21B35677" w14:textId="18EF0A1B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BD6EF9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3</w:t>
            </w:r>
          </w:p>
        </w:tc>
        <w:tc>
          <w:tcPr>
            <w:tcW w:w="1559" w:type="dxa"/>
          </w:tcPr>
          <w:p w14:paraId="7808DC48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7</w:t>
            </w:r>
          </w:p>
        </w:tc>
        <w:tc>
          <w:tcPr>
            <w:tcW w:w="4160" w:type="dxa"/>
          </w:tcPr>
          <w:p w14:paraId="06F7BA2F" w14:textId="7EEBEB14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623945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7</w:t>
            </w:r>
          </w:p>
        </w:tc>
      </w:tr>
      <w:tr w:rsidR="00F81AE4" w:rsidRPr="00AA42D3" w14:paraId="455BDD5E" w14:textId="77777777" w:rsidTr="00B95058">
        <w:trPr>
          <w:trHeight w:val="1654"/>
        </w:trPr>
        <w:tc>
          <w:tcPr>
            <w:tcW w:w="1446" w:type="dxa"/>
          </w:tcPr>
          <w:p w14:paraId="02A57F47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recall</w:t>
            </w:r>
          </w:p>
        </w:tc>
        <w:tc>
          <w:tcPr>
            <w:tcW w:w="1851" w:type="dxa"/>
          </w:tcPr>
          <w:p w14:paraId="22107986" w14:textId="729D67E9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BD6EF9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5</w:t>
            </w:r>
          </w:p>
        </w:tc>
        <w:tc>
          <w:tcPr>
            <w:tcW w:w="1559" w:type="dxa"/>
          </w:tcPr>
          <w:p w14:paraId="6D12BC08" w14:textId="3B42F3BB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15677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8</w:t>
            </w:r>
          </w:p>
        </w:tc>
        <w:tc>
          <w:tcPr>
            <w:tcW w:w="4160" w:type="dxa"/>
          </w:tcPr>
          <w:p w14:paraId="02C47226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8</w:t>
            </w:r>
          </w:p>
        </w:tc>
      </w:tr>
      <w:tr w:rsidR="00F81AE4" w:rsidRPr="00AA42D3" w14:paraId="4A210B52" w14:textId="77777777" w:rsidTr="00B95058">
        <w:trPr>
          <w:trHeight w:val="1787"/>
        </w:trPr>
        <w:tc>
          <w:tcPr>
            <w:tcW w:w="1446" w:type="dxa"/>
          </w:tcPr>
          <w:p w14:paraId="70483684" w14:textId="77777777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f1-score</w:t>
            </w:r>
          </w:p>
        </w:tc>
        <w:tc>
          <w:tcPr>
            <w:tcW w:w="1851" w:type="dxa"/>
          </w:tcPr>
          <w:p w14:paraId="1D604EDB" w14:textId="21F28E9A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BD6EF9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4</w:t>
            </w:r>
          </w:p>
        </w:tc>
        <w:tc>
          <w:tcPr>
            <w:tcW w:w="1559" w:type="dxa"/>
          </w:tcPr>
          <w:p w14:paraId="12BDE66D" w14:textId="4C4069A9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15677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8</w:t>
            </w:r>
          </w:p>
        </w:tc>
        <w:tc>
          <w:tcPr>
            <w:tcW w:w="4160" w:type="dxa"/>
          </w:tcPr>
          <w:p w14:paraId="1A3DA649" w14:textId="79FB8278" w:rsidR="00F81AE4" w:rsidRPr="00AA42D3" w:rsidRDefault="00F81AE4" w:rsidP="009E4EE7">
            <w:pPr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</w:pPr>
            <w:r w:rsidRPr="00AA42D3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9</w:t>
            </w:r>
            <w:r w:rsidR="00623945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  <w:lang w:eastAsia="en-IN" w:bidi="ar-SA"/>
              </w:rPr>
              <w:t>7</w:t>
            </w:r>
          </w:p>
        </w:tc>
      </w:tr>
    </w:tbl>
    <w:p w14:paraId="7CF91188" w14:textId="77777777" w:rsidR="00F81AE4" w:rsidRPr="00AA42D3" w:rsidRDefault="00F81AE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</w:pPr>
    </w:p>
    <w:p w14:paraId="7A22774D" w14:textId="77777777" w:rsidR="00F81AE4" w:rsidRPr="00AA42D3" w:rsidRDefault="00F81AE4" w:rsidP="00F81AE4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</w:pPr>
    </w:p>
    <w:p w14:paraId="1747D091" w14:textId="77777777" w:rsidR="00F81AE4" w:rsidRPr="00AA42D3" w:rsidRDefault="00F81AE4" w:rsidP="00F81AE4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</w:pPr>
    </w:p>
    <w:p w14:paraId="39190D70" w14:textId="77777777" w:rsidR="00F81AE4" w:rsidRPr="00AA42D3" w:rsidRDefault="00F81AE4" w:rsidP="00F81AE4">
      <w:pPr>
        <w:shd w:val="clear" w:color="auto" w:fill="FFFFFE"/>
        <w:spacing w:after="240" w:line="285" w:lineRule="atLeas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</w:pPr>
    </w:p>
    <w:p w14:paraId="11255576" w14:textId="77777777" w:rsidR="00F81AE4" w:rsidRPr="00AA42D3" w:rsidRDefault="00F81AE4" w:rsidP="00F81AE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en-IN" w:bidi="ar-SA"/>
        </w:rPr>
      </w:pPr>
    </w:p>
    <w:p w14:paraId="604C4630" w14:textId="77777777" w:rsidR="00F81AE4" w:rsidRPr="00AA42D3" w:rsidRDefault="00F81AE4" w:rsidP="00F81AE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92D93B9" w14:textId="77777777" w:rsidR="00F81AE4" w:rsidRPr="00AA42D3" w:rsidRDefault="00F81AE4" w:rsidP="00F81AE4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BCDBD35" w14:textId="77777777" w:rsidR="00757038" w:rsidRDefault="00757038"/>
    <w:sectPr w:rsidR="007570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0MLc0MbQ0NjM1NDVW0lEKTi0uzszPAykwrAUAwsyt5SwAAAA="/>
  </w:docVars>
  <w:rsids>
    <w:rsidRoot w:val="00F81AE4"/>
    <w:rsid w:val="000E7475"/>
    <w:rsid w:val="00156773"/>
    <w:rsid w:val="00160CC0"/>
    <w:rsid w:val="001F1B8A"/>
    <w:rsid w:val="00465895"/>
    <w:rsid w:val="00523697"/>
    <w:rsid w:val="0053206F"/>
    <w:rsid w:val="00544B4A"/>
    <w:rsid w:val="00561114"/>
    <w:rsid w:val="00562B9D"/>
    <w:rsid w:val="006132A5"/>
    <w:rsid w:val="00623945"/>
    <w:rsid w:val="00654198"/>
    <w:rsid w:val="006F2489"/>
    <w:rsid w:val="00736B4F"/>
    <w:rsid w:val="00757038"/>
    <w:rsid w:val="007F44DA"/>
    <w:rsid w:val="008E08D4"/>
    <w:rsid w:val="008E3E55"/>
    <w:rsid w:val="008F350F"/>
    <w:rsid w:val="009742EC"/>
    <w:rsid w:val="009A70D1"/>
    <w:rsid w:val="009C7570"/>
    <w:rsid w:val="009D2676"/>
    <w:rsid w:val="00A62304"/>
    <w:rsid w:val="00A71891"/>
    <w:rsid w:val="00B352C1"/>
    <w:rsid w:val="00B6337C"/>
    <w:rsid w:val="00B70DE1"/>
    <w:rsid w:val="00B95058"/>
    <w:rsid w:val="00BD6EF9"/>
    <w:rsid w:val="00BE7FC1"/>
    <w:rsid w:val="00C86E2D"/>
    <w:rsid w:val="00C9043F"/>
    <w:rsid w:val="00CA65B1"/>
    <w:rsid w:val="00CD10A7"/>
    <w:rsid w:val="00CE7AF1"/>
    <w:rsid w:val="00D07651"/>
    <w:rsid w:val="00D5715F"/>
    <w:rsid w:val="00D758EA"/>
    <w:rsid w:val="00E159A4"/>
    <w:rsid w:val="00EC3469"/>
    <w:rsid w:val="00EC7525"/>
    <w:rsid w:val="00F53471"/>
    <w:rsid w:val="00F81AE4"/>
    <w:rsid w:val="00FA3115"/>
    <w:rsid w:val="00FB63AD"/>
    <w:rsid w:val="00FD6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23CB0"/>
  <w15:chartTrackingRefBased/>
  <w15:docId w15:val="{5401BFC7-AB4E-4FDF-B457-1770F78D5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AE4"/>
    <w:rPr>
      <w:rFonts w:cs="Mang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81AE4"/>
    <w:rPr>
      <w:b/>
      <w:bCs/>
    </w:rPr>
  </w:style>
  <w:style w:type="table" w:styleId="TableGrid">
    <w:name w:val="Table Grid"/>
    <w:basedOn w:val="TableNormal"/>
    <w:uiPriority w:val="39"/>
    <w:rsid w:val="00F81A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81A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www.kaggle.com/eswarchandt/phishing-website-detector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hyperlink" Target="https://www.kaggle.com/eswarchandt/phishing-website-detector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2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komal3004@gmail.com</dc:creator>
  <cp:keywords/>
  <dc:description/>
  <cp:lastModifiedBy>agrawalkomal3004@gmail.com</cp:lastModifiedBy>
  <cp:revision>41</cp:revision>
  <dcterms:created xsi:type="dcterms:W3CDTF">2022-03-08T04:39:00Z</dcterms:created>
  <dcterms:modified xsi:type="dcterms:W3CDTF">2022-03-08T05:28:00Z</dcterms:modified>
</cp:coreProperties>
</file>